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5E73" w:rsidRPr="00525E73" w:rsidRDefault="00E87591">
      <w:pPr>
        <w:rPr>
          <w:sz w:val="32"/>
          <w:szCs w:val="32"/>
        </w:rPr>
      </w:pPr>
      <w:r w:rsidRPr="00525E73">
        <w:rPr>
          <w:sz w:val="32"/>
          <w:szCs w:val="32"/>
        </w:rPr>
        <w:t>1-1.)</w:t>
      </w:r>
    </w:p>
    <w:p w:rsidR="00DD7D36" w:rsidRDefault="00E87591">
      <w:r>
        <w:rPr>
          <w:noProof/>
        </w:rPr>
        <w:drawing>
          <wp:inline distT="0" distB="0" distL="0" distR="0" wp14:anchorId="49FDADB4" wp14:editId="3016F465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7591" w:rsidRDefault="00E87591">
      <w:r>
        <w:rPr>
          <w:noProof/>
        </w:rPr>
        <w:lastRenderedPageBreak/>
        <w:drawing>
          <wp:inline distT="0" distB="0" distL="0" distR="0" wp14:anchorId="471F56FD" wp14:editId="45EF4064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4EFCCD" wp14:editId="09CEB687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F486646" wp14:editId="2C14A087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6317FE" wp14:editId="4F858477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A19DA9F" wp14:editId="3D8E4581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4BB6" w:rsidRDefault="00B24BB6"/>
    <w:p w:rsidR="00B24BB6" w:rsidRPr="00525E73" w:rsidRDefault="00E87591">
      <w:pPr>
        <w:rPr>
          <w:noProof/>
          <w:sz w:val="32"/>
          <w:szCs w:val="32"/>
        </w:rPr>
      </w:pPr>
      <w:r w:rsidRPr="00525E73">
        <w:rPr>
          <w:sz w:val="32"/>
          <w:szCs w:val="32"/>
        </w:rPr>
        <w:t>1-2.)</w:t>
      </w:r>
      <w:r w:rsidR="000D13D3" w:rsidRPr="00525E73">
        <w:rPr>
          <w:noProof/>
          <w:sz w:val="32"/>
          <w:szCs w:val="32"/>
        </w:rPr>
        <w:t xml:space="preserve"> </w:t>
      </w:r>
      <w:r w:rsidR="00525E73">
        <w:rPr>
          <w:noProof/>
        </w:rPr>
        <w:drawing>
          <wp:inline distT="0" distB="0" distL="0" distR="0" wp14:anchorId="103E7474" wp14:editId="0D743801">
            <wp:extent cx="5943600" cy="3341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7591" w:rsidRDefault="00B24BB6">
      <w:pPr>
        <w:rPr>
          <w:noProof/>
        </w:rPr>
      </w:pPr>
      <w:r w:rsidRPr="00525E73">
        <w:rPr>
          <w:noProof/>
          <w:sz w:val="32"/>
          <w:szCs w:val="32"/>
        </w:rPr>
        <w:lastRenderedPageBreak/>
        <w:t>Ch. 6</w:t>
      </w:r>
      <w:r w:rsidR="000D13D3">
        <w:rPr>
          <w:noProof/>
        </w:rPr>
        <w:drawing>
          <wp:inline distT="0" distB="0" distL="0" distR="0" wp14:anchorId="659F5C16" wp14:editId="43705184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525E73" w:rsidRDefault="00525E73">
      <w:pPr>
        <w:rPr>
          <w:noProof/>
        </w:rPr>
      </w:pPr>
    </w:p>
    <w:p w:rsidR="00525E73" w:rsidRDefault="00525E73">
      <w:pPr>
        <w:rPr>
          <w:noProof/>
        </w:rPr>
      </w:pPr>
    </w:p>
    <w:p w:rsidR="00525E73" w:rsidRDefault="00525E73">
      <w:pPr>
        <w:rPr>
          <w:noProof/>
        </w:rPr>
      </w:pPr>
    </w:p>
    <w:p w:rsidR="00525E73" w:rsidRDefault="00525E73">
      <w:pPr>
        <w:rPr>
          <w:noProof/>
        </w:rPr>
      </w:pPr>
    </w:p>
    <w:p w:rsidR="000D13D3" w:rsidRPr="00525E73" w:rsidRDefault="00B24BB6">
      <w:pPr>
        <w:rPr>
          <w:noProof/>
          <w:sz w:val="32"/>
          <w:szCs w:val="32"/>
        </w:rPr>
      </w:pPr>
      <w:r w:rsidRPr="00525E73">
        <w:rPr>
          <w:noProof/>
          <w:sz w:val="32"/>
          <w:szCs w:val="32"/>
        </w:rPr>
        <w:t>Ch. 7</w:t>
      </w:r>
    </w:p>
    <w:p w:rsidR="00B24BB6" w:rsidRDefault="00B24BB6">
      <w:r>
        <w:rPr>
          <w:noProof/>
        </w:rPr>
        <w:lastRenderedPageBreak/>
        <w:drawing>
          <wp:inline distT="0" distB="0" distL="0" distR="0" wp14:anchorId="23F5D69A" wp14:editId="465053E3">
            <wp:extent cx="5943600" cy="3341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E5C968" wp14:editId="44DA87BD">
            <wp:extent cx="5943600" cy="33413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24BB6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55284" w:rsidRDefault="00F55284" w:rsidP="00EE457D">
      <w:pPr>
        <w:spacing w:after="0" w:line="240" w:lineRule="auto"/>
      </w:pPr>
      <w:r>
        <w:separator/>
      </w:r>
    </w:p>
  </w:endnote>
  <w:endnote w:type="continuationSeparator" w:id="0">
    <w:p w:rsidR="00F55284" w:rsidRDefault="00F55284" w:rsidP="00EE45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55284" w:rsidRDefault="00F55284" w:rsidP="00EE457D">
      <w:pPr>
        <w:spacing w:after="0" w:line="240" w:lineRule="auto"/>
      </w:pPr>
      <w:r>
        <w:separator/>
      </w:r>
    </w:p>
  </w:footnote>
  <w:footnote w:type="continuationSeparator" w:id="0">
    <w:p w:rsidR="00F55284" w:rsidRDefault="00F55284" w:rsidP="00EE45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E457D" w:rsidRDefault="00EE457D" w:rsidP="00EE457D">
    <w:pPr>
      <w:pStyle w:val="Header"/>
      <w:jc w:val="right"/>
    </w:pPr>
    <w:r>
      <w:t xml:space="preserve">David </w:t>
    </w:r>
    <w:proofErr w:type="spellStart"/>
    <w:r>
      <w:t>Jetter</w:t>
    </w:r>
    <w:proofErr w:type="spellEnd"/>
    <w:r>
      <w:t>- Z1782108</w:t>
    </w:r>
  </w:p>
  <w:p w:rsidR="00EE457D" w:rsidRDefault="00EE457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KxMDY0NzA1NzQ0NDZW0lEKTi0uzszPAykwrAUALG/oqSwAAAA="/>
  </w:docVars>
  <w:rsids>
    <w:rsidRoot w:val="00E87591"/>
    <w:rsid w:val="000D13D3"/>
    <w:rsid w:val="00202A02"/>
    <w:rsid w:val="00525E73"/>
    <w:rsid w:val="009633D8"/>
    <w:rsid w:val="00B24BB6"/>
    <w:rsid w:val="00DD7D36"/>
    <w:rsid w:val="00E87591"/>
    <w:rsid w:val="00EE457D"/>
    <w:rsid w:val="00F55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AAA09A"/>
  <w15:chartTrackingRefBased/>
  <w15:docId w15:val="{660114DE-72D6-4ECA-9168-4D6BE683B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5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57D"/>
  </w:style>
  <w:style w:type="paragraph" w:styleId="Footer">
    <w:name w:val="footer"/>
    <w:basedOn w:val="Normal"/>
    <w:link w:val="FooterChar"/>
    <w:uiPriority w:val="99"/>
    <w:unhideWhenUsed/>
    <w:rsid w:val="00EE45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5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6</Pages>
  <Words>6</Words>
  <Characters>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</dc:creator>
  <cp:keywords/>
  <dc:description/>
  <cp:lastModifiedBy>David</cp:lastModifiedBy>
  <cp:revision>6</cp:revision>
  <dcterms:created xsi:type="dcterms:W3CDTF">2019-01-20T18:39:00Z</dcterms:created>
  <dcterms:modified xsi:type="dcterms:W3CDTF">2019-01-20T18:55:00Z</dcterms:modified>
</cp:coreProperties>
</file>